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4B7A27" w14:textId="77777777" w:rsidR="00530787" w:rsidRPr="00165AD3" w:rsidRDefault="00530787" w:rsidP="00B95485">
      <w:pPr>
        <w:rPr>
          <w:sz w:val="28"/>
          <w:szCs w:val="28"/>
        </w:rPr>
      </w:pPr>
    </w:p>
    <w:p w14:paraId="329A07AE" w14:textId="58817322" w:rsidR="00530787" w:rsidRPr="00165AD3" w:rsidRDefault="00530787" w:rsidP="00B95485">
      <w:pPr>
        <w:rPr>
          <w:sz w:val="28"/>
          <w:szCs w:val="28"/>
        </w:rPr>
      </w:pPr>
    </w:p>
    <w:p w14:paraId="792AB750" w14:textId="77777777" w:rsidR="00FB2BE1" w:rsidRPr="00165AD3" w:rsidRDefault="00FB2BE1" w:rsidP="00B95485">
      <w:pPr>
        <w:rPr>
          <w:sz w:val="28"/>
          <w:szCs w:val="28"/>
        </w:rPr>
      </w:pPr>
    </w:p>
    <w:p w14:paraId="74EBA15E" w14:textId="16EE807D" w:rsidR="00FB2BE1" w:rsidRPr="00165AD3" w:rsidRDefault="00FB2BE1" w:rsidP="00B95485">
      <w:pPr>
        <w:tabs>
          <w:tab w:val="left" w:pos="6663"/>
        </w:tabs>
        <w:rPr>
          <w:sz w:val="28"/>
          <w:szCs w:val="28"/>
        </w:rPr>
      </w:pPr>
      <w:r w:rsidRPr="00165AD3">
        <w:rPr>
          <w:sz w:val="28"/>
          <w:szCs w:val="28"/>
        </w:rPr>
        <w:t>2020</w:t>
      </w:r>
      <w:r w:rsidR="00B95485" w:rsidRPr="00165AD3">
        <w:rPr>
          <w:sz w:val="28"/>
          <w:szCs w:val="28"/>
        </w:rPr>
        <w:t>. </w:t>
      </w:r>
      <w:r w:rsidRPr="00165AD3">
        <w:rPr>
          <w:sz w:val="28"/>
          <w:szCs w:val="28"/>
        </w:rPr>
        <w:t xml:space="preserve">gada </w:t>
      </w:r>
      <w:r w:rsidR="00E65A1D">
        <w:rPr>
          <w:rFonts w:eastAsia="Times New Roman"/>
          <w:sz w:val="28"/>
          <w:szCs w:val="28"/>
        </w:rPr>
        <w:t>8. septembrī</w:t>
      </w:r>
      <w:r w:rsidRPr="00165AD3">
        <w:rPr>
          <w:sz w:val="28"/>
          <w:szCs w:val="28"/>
        </w:rPr>
        <w:tab/>
        <w:t>Rīkojums Nr.</w:t>
      </w:r>
      <w:r w:rsidR="00E65A1D">
        <w:rPr>
          <w:sz w:val="28"/>
          <w:szCs w:val="28"/>
        </w:rPr>
        <w:t> 499</w:t>
      </w:r>
    </w:p>
    <w:p w14:paraId="0E9A8232" w14:textId="724D0D86" w:rsidR="00FB2BE1" w:rsidRPr="00165AD3" w:rsidRDefault="00FB2BE1" w:rsidP="00B95485">
      <w:pPr>
        <w:tabs>
          <w:tab w:val="left" w:pos="6663"/>
        </w:tabs>
        <w:rPr>
          <w:sz w:val="28"/>
          <w:szCs w:val="28"/>
        </w:rPr>
      </w:pPr>
      <w:r w:rsidRPr="00165AD3">
        <w:rPr>
          <w:sz w:val="28"/>
          <w:szCs w:val="28"/>
        </w:rPr>
        <w:t>Rīgā</w:t>
      </w:r>
      <w:r w:rsidRPr="00165AD3">
        <w:rPr>
          <w:sz w:val="28"/>
          <w:szCs w:val="28"/>
        </w:rPr>
        <w:tab/>
        <w:t>(prot</w:t>
      </w:r>
      <w:r w:rsidR="00B95485" w:rsidRPr="00165AD3">
        <w:rPr>
          <w:sz w:val="28"/>
          <w:szCs w:val="28"/>
        </w:rPr>
        <w:t>. </w:t>
      </w:r>
      <w:r w:rsidRPr="00165AD3">
        <w:rPr>
          <w:sz w:val="28"/>
          <w:szCs w:val="28"/>
        </w:rPr>
        <w:t>Nr</w:t>
      </w:r>
      <w:r w:rsidR="00B95485" w:rsidRPr="00165AD3">
        <w:rPr>
          <w:sz w:val="28"/>
          <w:szCs w:val="28"/>
        </w:rPr>
        <w:t>. </w:t>
      </w:r>
      <w:r w:rsidR="00E65A1D">
        <w:rPr>
          <w:sz w:val="28"/>
          <w:szCs w:val="28"/>
        </w:rPr>
        <w:t>53</w:t>
      </w:r>
      <w:r w:rsidRPr="00165AD3">
        <w:rPr>
          <w:sz w:val="28"/>
          <w:szCs w:val="28"/>
        </w:rPr>
        <w:t> </w:t>
      </w:r>
      <w:r w:rsidR="00E65A1D">
        <w:rPr>
          <w:sz w:val="28"/>
          <w:szCs w:val="28"/>
        </w:rPr>
        <w:t>21</w:t>
      </w:r>
      <w:bookmarkStart w:id="0" w:name="_GoBack"/>
      <w:bookmarkEnd w:id="0"/>
      <w:r w:rsidR="00B95485" w:rsidRPr="00165AD3">
        <w:rPr>
          <w:sz w:val="28"/>
          <w:szCs w:val="28"/>
        </w:rPr>
        <w:t>. </w:t>
      </w:r>
      <w:r w:rsidRPr="00165AD3">
        <w:rPr>
          <w:sz w:val="28"/>
          <w:szCs w:val="28"/>
        </w:rPr>
        <w:t>§)</w:t>
      </w:r>
    </w:p>
    <w:p w14:paraId="086F6DF4" w14:textId="4F546D22" w:rsidR="005F2E66" w:rsidRPr="00165AD3" w:rsidRDefault="005F2E66" w:rsidP="00B95485">
      <w:pPr>
        <w:rPr>
          <w:sz w:val="28"/>
          <w:szCs w:val="28"/>
        </w:rPr>
      </w:pPr>
    </w:p>
    <w:p w14:paraId="716760D3" w14:textId="1840B957" w:rsidR="005F2E66" w:rsidRPr="00165AD3" w:rsidRDefault="005F2E66" w:rsidP="00B95485">
      <w:pPr>
        <w:jc w:val="center"/>
        <w:rPr>
          <w:b/>
          <w:sz w:val="28"/>
          <w:szCs w:val="28"/>
        </w:rPr>
      </w:pPr>
      <w:r w:rsidRPr="00165AD3">
        <w:rPr>
          <w:b/>
          <w:sz w:val="28"/>
          <w:szCs w:val="28"/>
        </w:rPr>
        <w:t xml:space="preserve">Par finanšu līdzekļu piešķiršanu no valsts budžeta programmas </w:t>
      </w:r>
      <w:r w:rsidR="00B95485" w:rsidRPr="00165AD3">
        <w:rPr>
          <w:b/>
          <w:sz w:val="28"/>
          <w:szCs w:val="28"/>
        </w:rPr>
        <w:br/>
      </w:r>
      <w:r w:rsidR="00FB2BE1" w:rsidRPr="00165AD3">
        <w:rPr>
          <w:b/>
          <w:sz w:val="28"/>
          <w:szCs w:val="28"/>
        </w:rPr>
        <w:t>"</w:t>
      </w:r>
      <w:r w:rsidRPr="00165AD3">
        <w:rPr>
          <w:b/>
          <w:sz w:val="28"/>
          <w:szCs w:val="28"/>
        </w:rPr>
        <w:t>Līdzekļi neparedzētiem gadījumiem</w:t>
      </w:r>
      <w:r w:rsidR="00FB2BE1" w:rsidRPr="00165AD3">
        <w:rPr>
          <w:b/>
          <w:sz w:val="28"/>
          <w:szCs w:val="28"/>
        </w:rPr>
        <w:t>"</w:t>
      </w:r>
    </w:p>
    <w:p w14:paraId="25FA7ACF" w14:textId="77777777" w:rsidR="005F2E66" w:rsidRPr="00165AD3" w:rsidRDefault="005F2E66" w:rsidP="00B95485">
      <w:pPr>
        <w:rPr>
          <w:sz w:val="28"/>
          <w:szCs w:val="28"/>
        </w:rPr>
      </w:pPr>
    </w:p>
    <w:p w14:paraId="1546304B" w14:textId="1D489F0B" w:rsidR="005F2E66" w:rsidRPr="00165AD3" w:rsidRDefault="005F2E66" w:rsidP="00B95485">
      <w:pPr>
        <w:ind w:firstLine="720"/>
        <w:rPr>
          <w:sz w:val="28"/>
          <w:szCs w:val="28"/>
        </w:rPr>
      </w:pPr>
      <w:bookmarkStart w:id="1" w:name="_Hlk50108890"/>
      <w:r w:rsidRPr="00165AD3">
        <w:rPr>
          <w:sz w:val="28"/>
          <w:szCs w:val="28"/>
        </w:rPr>
        <w:t>1</w:t>
      </w:r>
      <w:r w:rsidR="00B95485" w:rsidRPr="00165AD3">
        <w:rPr>
          <w:sz w:val="28"/>
          <w:szCs w:val="28"/>
        </w:rPr>
        <w:t>. </w:t>
      </w:r>
      <w:r w:rsidRPr="00165AD3">
        <w:rPr>
          <w:sz w:val="28"/>
          <w:szCs w:val="28"/>
        </w:rPr>
        <w:t xml:space="preserve">Finanšu ministrijai no valsts budžeta programmas 02.00.00 </w:t>
      </w:r>
      <w:r w:rsidR="00FB2BE1" w:rsidRPr="00165AD3">
        <w:rPr>
          <w:sz w:val="28"/>
          <w:szCs w:val="28"/>
        </w:rPr>
        <w:t>"</w:t>
      </w:r>
      <w:r w:rsidRPr="00165AD3">
        <w:rPr>
          <w:sz w:val="28"/>
          <w:szCs w:val="28"/>
        </w:rPr>
        <w:t>Līdzekļi neparedzētiem gadījumiem</w:t>
      </w:r>
      <w:r w:rsidR="00FB2BE1" w:rsidRPr="00165AD3">
        <w:rPr>
          <w:sz w:val="28"/>
          <w:szCs w:val="28"/>
        </w:rPr>
        <w:t>"</w:t>
      </w:r>
      <w:r w:rsidRPr="00165AD3">
        <w:rPr>
          <w:sz w:val="28"/>
          <w:szCs w:val="28"/>
        </w:rPr>
        <w:t xml:space="preserve"> piešķirt Izglītības un zinātnes ministrijai </w:t>
      </w:r>
      <w:r w:rsidR="00B2038F" w:rsidRPr="00165AD3">
        <w:rPr>
          <w:sz w:val="28"/>
          <w:szCs w:val="28"/>
          <w:shd w:val="clear" w:color="auto" w:fill="FFFFFF"/>
        </w:rPr>
        <w:t xml:space="preserve">finansējumu, kas nepārsniedz </w:t>
      </w:r>
      <w:r w:rsidRPr="00165AD3">
        <w:rPr>
          <w:sz w:val="28"/>
          <w:szCs w:val="28"/>
          <w:shd w:val="clear" w:color="auto" w:fill="FFFFFF"/>
        </w:rPr>
        <w:t>2</w:t>
      </w:r>
      <w:r w:rsidR="00B95485" w:rsidRPr="00165AD3">
        <w:rPr>
          <w:sz w:val="28"/>
          <w:szCs w:val="28"/>
          <w:shd w:val="clear" w:color="auto" w:fill="FFFFFF"/>
        </w:rPr>
        <w:t> </w:t>
      </w:r>
      <w:r w:rsidRPr="00165AD3">
        <w:rPr>
          <w:sz w:val="28"/>
          <w:szCs w:val="28"/>
          <w:shd w:val="clear" w:color="auto" w:fill="FFFFFF"/>
        </w:rPr>
        <w:t>455 983</w:t>
      </w:r>
      <w:r w:rsidR="00B95485" w:rsidRPr="00165AD3">
        <w:rPr>
          <w:sz w:val="28"/>
          <w:szCs w:val="28"/>
          <w:shd w:val="clear" w:color="auto" w:fill="FFFFFF"/>
        </w:rPr>
        <w:t> </w:t>
      </w:r>
      <w:proofErr w:type="spellStart"/>
      <w:r w:rsidRPr="00165AD3">
        <w:rPr>
          <w:i/>
          <w:sz w:val="28"/>
          <w:szCs w:val="28"/>
        </w:rPr>
        <w:t>euro</w:t>
      </w:r>
      <w:proofErr w:type="spellEnd"/>
      <w:r w:rsidRPr="00165AD3">
        <w:rPr>
          <w:sz w:val="28"/>
          <w:szCs w:val="28"/>
        </w:rPr>
        <w:t xml:space="preserve">, lai </w:t>
      </w:r>
      <w:r w:rsidR="00B2038F" w:rsidRPr="00165AD3">
        <w:rPr>
          <w:sz w:val="28"/>
          <w:szCs w:val="28"/>
        </w:rPr>
        <w:t xml:space="preserve">mazinātu </w:t>
      </w:r>
      <w:proofErr w:type="spellStart"/>
      <w:r w:rsidR="00B2038F" w:rsidRPr="00165AD3">
        <w:rPr>
          <w:sz w:val="28"/>
          <w:szCs w:val="28"/>
        </w:rPr>
        <w:t>Covid-19</w:t>
      </w:r>
      <w:proofErr w:type="spellEnd"/>
      <w:r w:rsidR="00B2038F" w:rsidRPr="00165AD3">
        <w:rPr>
          <w:sz w:val="28"/>
          <w:szCs w:val="28"/>
        </w:rPr>
        <w:t xml:space="preserve"> krīzes radīto negatīvo seku ietekmi uz zinātnes nozari un </w:t>
      </w:r>
      <w:r w:rsidRPr="00165AD3">
        <w:rPr>
          <w:sz w:val="28"/>
          <w:szCs w:val="28"/>
        </w:rPr>
        <w:t>nodrošinātu zinātnisko institūciju finansējumu pētniecības specializācij</w:t>
      </w:r>
      <w:r w:rsidR="00165AD3" w:rsidRPr="00165AD3">
        <w:rPr>
          <w:sz w:val="28"/>
          <w:szCs w:val="28"/>
        </w:rPr>
        <w:t>a</w:t>
      </w:r>
      <w:r w:rsidRPr="00165AD3">
        <w:rPr>
          <w:sz w:val="28"/>
          <w:szCs w:val="28"/>
        </w:rPr>
        <w:t>s, izcilības un ietekmes stiprināšanai</w:t>
      </w:r>
      <w:r w:rsidR="00FB2BE1" w:rsidRPr="00165AD3">
        <w:rPr>
          <w:sz w:val="28"/>
          <w:szCs w:val="28"/>
        </w:rPr>
        <w:t> </w:t>
      </w:r>
      <w:r w:rsidRPr="00165AD3">
        <w:rPr>
          <w:sz w:val="28"/>
          <w:szCs w:val="28"/>
        </w:rPr>
        <w:t>– vienotas akadēmiskās un zinātniskās karjeras sistēmas reformas ieviešanai un zinātnes un inovācijas lomas palielināšanai, īstenojot fundamentālo un lietišķo pētījumu projektus.</w:t>
      </w:r>
    </w:p>
    <w:bookmarkEnd w:id="1"/>
    <w:p w14:paraId="40B75F99" w14:textId="77777777" w:rsidR="005F2E66" w:rsidRPr="00165AD3" w:rsidRDefault="005F2E66" w:rsidP="00B95485">
      <w:pPr>
        <w:ind w:firstLine="720"/>
        <w:rPr>
          <w:sz w:val="28"/>
          <w:szCs w:val="28"/>
        </w:rPr>
      </w:pPr>
    </w:p>
    <w:p w14:paraId="55DB4CD1" w14:textId="35FBE2D2" w:rsidR="005F2E66" w:rsidRPr="00165AD3" w:rsidRDefault="005F2E66" w:rsidP="00B95485">
      <w:pPr>
        <w:ind w:firstLine="720"/>
        <w:rPr>
          <w:sz w:val="28"/>
          <w:szCs w:val="28"/>
        </w:rPr>
      </w:pPr>
      <w:r w:rsidRPr="00165AD3">
        <w:rPr>
          <w:sz w:val="28"/>
          <w:szCs w:val="28"/>
        </w:rPr>
        <w:t>2</w:t>
      </w:r>
      <w:r w:rsidR="00B95485" w:rsidRPr="00165AD3">
        <w:rPr>
          <w:sz w:val="28"/>
          <w:szCs w:val="28"/>
        </w:rPr>
        <w:t>. </w:t>
      </w:r>
      <w:r w:rsidRPr="00165AD3">
        <w:rPr>
          <w:sz w:val="28"/>
          <w:szCs w:val="28"/>
        </w:rPr>
        <w:t>Izglītības un zinātnes ministrijai normatīvajos aktos noteiktajā kārtībā sagatavot un iesniegt Finanšu ministrijā pieprasījumu par šā rīkojuma 1</w:t>
      </w:r>
      <w:r w:rsidR="00B95485" w:rsidRPr="00165AD3">
        <w:rPr>
          <w:sz w:val="28"/>
          <w:szCs w:val="28"/>
        </w:rPr>
        <w:t>. </w:t>
      </w:r>
      <w:r w:rsidRPr="00165AD3">
        <w:rPr>
          <w:sz w:val="28"/>
          <w:szCs w:val="28"/>
        </w:rPr>
        <w:t>punktā minēto līdzekļu piešķiršanu no valsts budžeta programmas 02.00.00 "Līdzekļi neparedzētiem gadījumiem" atbilstoši faktiski nepieciešamajam apmēram (ņemot vērā konkursa rezultātus).</w:t>
      </w:r>
    </w:p>
    <w:p w14:paraId="591EDEC4" w14:textId="77777777" w:rsidR="005F2E66" w:rsidRPr="00165AD3" w:rsidRDefault="005F2E66" w:rsidP="00B95485">
      <w:pPr>
        <w:ind w:firstLine="720"/>
        <w:rPr>
          <w:sz w:val="28"/>
          <w:szCs w:val="28"/>
        </w:rPr>
      </w:pPr>
    </w:p>
    <w:p w14:paraId="1054F42D" w14:textId="230EF15C" w:rsidR="005F2E66" w:rsidRPr="00165AD3" w:rsidRDefault="005F2E66" w:rsidP="00B95485">
      <w:pPr>
        <w:ind w:firstLine="720"/>
        <w:rPr>
          <w:sz w:val="28"/>
          <w:szCs w:val="28"/>
        </w:rPr>
      </w:pPr>
      <w:r w:rsidRPr="00165AD3">
        <w:rPr>
          <w:sz w:val="28"/>
          <w:szCs w:val="28"/>
        </w:rPr>
        <w:t>3</w:t>
      </w:r>
      <w:r w:rsidR="00B95485" w:rsidRPr="00165AD3">
        <w:rPr>
          <w:sz w:val="28"/>
          <w:szCs w:val="28"/>
        </w:rPr>
        <w:t>. </w:t>
      </w:r>
      <w:r w:rsidRPr="00165AD3">
        <w:rPr>
          <w:sz w:val="28"/>
          <w:szCs w:val="28"/>
        </w:rPr>
        <w:t>Finanšu ministram normatīvajos aktos noteiktajā kārtībā informēt Saeimas Budžeta un finanšu (nodokļu) komisiju par apropriācijas izmaiņām atbilstoši šā rīkojuma 1</w:t>
      </w:r>
      <w:r w:rsidR="00B95485" w:rsidRPr="00165AD3">
        <w:rPr>
          <w:sz w:val="28"/>
          <w:szCs w:val="28"/>
        </w:rPr>
        <w:t>. </w:t>
      </w:r>
      <w:r w:rsidRPr="00165AD3">
        <w:rPr>
          <w:sz w:val="28"/>
          <w:szCs w:val="28"/>
        </w:rPr>
        <w:t>punktam un, ja Saeimas Budžeta un finanšu (nodokļu) komisija piecu darbdienu laikā pēc attiecīgās informācijas saņemšanas nav izteikusi iebildumus, veikt apropriācijas izmaiņas.</w:t>
      </w:r>
    </w:p>
    <w:p w14:paraId="26281633" w14:textId="77777777" w:rsidR="005F2E66" w:rsidRPr="00165AD3" w:rsidRDefault="005F2E66" w:rsidP="00B95485">
      <w:pPr>
        <w:ind w:firstLine="720"/>
        <w:rPr>
          <w:sz w:val="28"/>
          <w:szCs w:val="28"/>
        </w:rPr>
      </w:pPr>
    </w:p>
    <w:p w14:paraId="6AE870AD" w14:textId="077E00A5" w:rsidR="005F2E66" w:rsidRPr="00165AD3" w:rsidRDefault="005F2E66" w:rsidP="00B95485">
      <w:pPr>
        <w:ind w:firstLine="720"/>
        <w:rPr>
          <w:sz w:val="28"/>
          <w:szCs w:val="28"/>
        </w:rPr>
      </w:pPr>
    </w:p>
    <w:p w14:paraId="07EB6B19" w14:textId="77777777" w:rsidR="00FB2BE1" w:rsidRPr="00165AD3" w:rsidRDefault="00FB2BE1" w:rsidP="00B95485">
      <w:pPr>
        <w:ind w:firstLine="720"/>
        <w:rPr>
          <w:sz w:val="28"/>
          <w:szCs w:val="28"/>
        </w:rPr>
      </w:pPr>
    </w:p>
    <w:p w14:paraId="6596B49F" w14:textId="6B5AA13A" w:rsidR="00FB2BE1" w:rsidRPr="00165AD3" w:rsidRDefault="00FB2BE1" w:rsidP="00B95485">
      <w:pPr>
        <w:pStyle w:val="Body"/>
        <w:tabs>
          <w:tab w:val="left" w:pos="6521"/>
        </w:tabs>
        <w:spacing w:after="0" w:line="240" w:lineRule="auto"/>
        <w:ind w:firstLine="720"/>
        <w:jc w:val="both"/>
        <w:rPr>
          <w:rFonts w:ascii="Times New Roman" w:hAnsi="Times New Roman"/>
          <w:color w:val="auto"/>
          <w:sz w:val="28"/>
          <w:lang w:val="de-DE"/>
        </w:rPr>
      </w:pPr>
      <w:r w:rsidRPr="00165AD3">
        <w:rPr>
          <w:rFonts w:ascii="Times New Roman" w:hAnsi="Times New Roman"/>
          <w:color w:val="auto"/>
          <w:sz w:val="28"/>
          <w:lang w:val="de-DE"/>
        </w:rPr>
        <w:t>Ministru prezidents</w:t>
      </w:r>
      <w:r w:rsidRPr="00165AD3">
        <w:rPr>
          <w:rFonts w:ascii="Times New Roman" w:hAnsi="Times New Roman"/>
          <w:color w:val="auto"/>
          <w:sz w:val="28"/>
          <w:lang w:val="de-DE"/>
        </w:rPr>
        <w:tab/>
      </w:r>
      <w:r w:rsidRPr="00165AD3">
        <w:rPr>
          <w:rFonts w:ascii="Times New Roman" w:eastAsia="Calibri" w:hAnsi="Times New Roman"/>
          <w:color w:val="auto"/>
          <w:sz w:val="28"/>
          <w:lang w:val="de-DE"/>
        </w:rPr>
        <w:t>A</w:t>
      </w:r>
      <w:r w:rsidR="00B95485" w:rsidRPr="00165AD3">
        <w:rPr>
          <w:rFonts w:ascii="Times New Roman" w:eastAsia="Calibri" w:hAnsi="Times New Roman"/>
          <w:color w:val="auto"/>
          <w:sz w:val="28"/>
          <w:lang w:val="de-DE"/>
        </w:rPr>
        <w:t>. </w:t>
      </w:r>
      <w:r w:rsidRPr="00165AD3">
        <w:rPr>
          <w:rFonts w:ascii="Times New Roman" w:hAnsi="Times New Roman"/>
          <w:color w:val="auto"/>
          <w:sz w:val="28"/>
          <w:lang w:val="de-DE"/>
        </w:rPr>
        <w:t>K</w:t>
      </w:r>
      <w:r w:rsidR="00B95485" w:rsidRPr="00165AD3">
        <w:rPr>
          <w:rFonts w:ascii="Times New Roman" w:hAnsi="Times New Roman"/>
          <w:color w:val="auto"/>
          <w:sz w:val="28"/>
          <w:lang w:val="de-DE"/>
        </w:rPr>
        <w:t>. </w:t>
      </w:r>
      <w:r w:rsidRPr="00165AD3">
        <w:rPr>
          <w:rFonts w:ascii="Times New Roman" w:hAnsi="Times New Roman"/>
          <w:color w:val="auto"/>
          <w:sz w:val="28"/>
          <w:lang w:val="de-DE"/>
        </w:rPr>
        <w:t>Kariņš</w:t>
      </w:r>
    </w:p>
    <w:p w14:paraId="619C266E" w14:textId="77777777" w:rsidR="00FB2BE1" w:rsidRPr="00165AD3" w:rsidRDefault="00FB2BE1" w:rsidP="00B95485">
      <w:pPr>
        <w:pStyle w:val="Body"/>
        <w:tabs>
          <w:tab w:val="left" w:pos="6521"/>
        </w:tabs>
        <w:spacing w:after="0" w:line="240" w:lineRule="auto"/>
        <w:ind w:firstLine="720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3E7B2EAA" w14:textId="77777777" w:rsidR="00FB2BE1" w:rsidRPr="00165AD3" w:rsidRDefault="00FB2BE1" w:rsidP="00B95485">
      <w:pPr>
        <w:pStyle w:val="Body"/>
        <w:tabs>
          <w:tab w:val="left" w:pos="6521"/>
        </w:tabs>
        <w:spacing w:after="0" w:line="240" w:lineRule="auto"/>
        <w:ind w:firstLine="720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16BA0E65" w14:textId="77777777" w:rsidR="00FB2BE1" w:rsidRPr="00165AD3" w:rsidRDefault="00FB2BE1" w:rsidP="00B95485">
      <w:pPr>
        <w:pStyle w:val="Body"/>
        <w:tabs>
          <w:tab w:val="left" w:pos="6521"/>
        </w:tabs>
        <w:spacing w:after="0" w:line="240" w:lineRule="auto"/>
        <w:ind w:firstLine="720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7AC6FBF9" w14:textId="7BC58ADD" w:rsidR="00FB2BE1" w:rsidRPr="00165AD3" w:rsidRDefault="00FB2BE1" w:rsidP="00B95485">
      <w:pPr>
        <w:pStyle w:val="Body"/>
        <w:tabs>
          <w:tab w:val="left" w:pos="6521"/>
        </w:tabs>
        <w:spacing w:after="0" w:line="240" w:lineRule="auto"/>
        <w:ind w:firstLine="720"/>
        <w:jc w:val="both"/>
        <w:rPr>
          <w:rFonts w:ascii="Times New Roman" w:hAnsi="Times New Roman"/>
          <w:color w:val="auto"/>
          <w:sz w:val="28"/>
          <w:lang w:val="de-DE"/>
        </w:rPr>
      </w:pPr>
      <w:r w:rsidRPr="00165AD3">
        <w:rPr>
          <w:rFonts w:ascii="Times New Roman" w:hAnsi="Times New Roman"/>
          <w:color w:val="auto"/>
          <w:sz w:val="28"/>
          <w:lang w:val="de-DE"/>
        </w:rPr>
        <w:t>Izglītības un zinātnes ministre</w:t>
      </w:r>
      <w:r w:rsidRPr="00165AD3">
        <w:rPr>
          <w:rFonts w:ascii="Times New Roman" w:hAnsi="Times New Roman"/>
          <w:color w:val="auto"/>
          <w:sz w:val="28"/>
          <w:lang w:val="de-DE"/>
        </w:rPr>
        <w:tab/>
        <w:t>I</w:t>
      </w:r>
      <w:r w:rsidR="00B95485" w:rsidRPr="00165AD3">
        <w:rPr>
          <w:rFonts w:ascii="Times New Roman" w:hAnsi="Times New Roman"/>
          <w:color w:val="auto"/>
          <w:sz w:val="28"/>
          <w:lang w:val="de-DE"/>
        </w:rPr>
        <w:t>. </w:t>
      </w:r>
      <w:r w:rsidRPr="00165AD3">
        <w:rPr>
          <w:rFonts w:ascii="Times New Roman" w:hAnsi="Times New Roman"/>
          <w:color w:val="auto"/>
          <w:sz w:val="28"/>
          <w:lang w:val="de-DE"/>
        </w:rPr>
        <w:t>Šuplinska</w:t>
      </w:r>
    </w:p>
    <w:sectPr w:rsidR="00FB2BE1" w:rsidRPr="00165AD3" w:rsidSect="00FB2BE1">
      <w:headerReference w:type="default" r:id="rId7"/>
      <w:footerReference w:type="default" r:id="rId8"/>
      <w:pgSz w:w="11907" w:h="16840" w:code="9"/>
      <w:pgMar w:top="1418" w:right="1134" w:bottom="1134" w:left="1701" w:header="680" w:footer="68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B2A15" w14:textId="77777777" w:rsidR="00CE00C2" w:rsidRDefault="00CE00C2" w:rsidP="00565577">
      <w:r>
        <w:separator/>
      </w:r>
    </w:p>
  </w:endnote>
  <w:endnote w:type="continuationSeparator" w:id="0">
    <w:p w14:paraId="0257A75E" w14:textId="77777777" w:rsidR="00CE00C2" w:rsidRDefault="00CE00C2" w:rsidP="005655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B04470" w14:textId="5B243C50" w:rsidR="00FB2BE1" w:rsidRPr="00FB2BE1" w:rsidRDefault="00FB2BE1">
    <w:pPr>
      <w:pStyle w:val="Footer"/>
      <w:rPr>
        <w:sz w:val="16"/>
        <w:szCs w:val="16"/>
      </w:rPr>
    </w:pPr>
    <w:r w:rsidRPr="00FB2BE1">
      <w:rPr>
        <w:sz w:val="16"/>
        <w:szCs w:val="16"/>
      </w:rPr>
      <w:t>R1669_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5E7CD1" w14:textId="77777777" w:rsidR="00CE00C2" w:rsidRDefault="00CE00C2" w:rsidP="00565577">
      <w:r>
        <w:separator/>
      </w:r>
    </w:p>
  </w:footnote>
  <w:footnote w:type="continuationSeparator" w:id="0">
    <w:p w14:paraId="7CE299D9" w14:textId="77777777" w:rsidR="00CE00C2" w:rsidRDefault="00CE00C2" w:rsidP="005655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901AFA" w14:textId="77777777" w:rsidR="00FB2BE1" w:rsidRPr="003629D6" w:rsidRDefault="00FB2BE1">
    <w:pPr>
      <w:pStyle w:val="Header"/>
    </w:pPr>
  </w:p>
  <w:p w14:paraId="212EA842" w14:textId="494FDDFD" w:rsidR="00FB2BE1" w:rsidRDefault="00FB2BE1">
    <w:pPr>
      <w:pStyle w:val="Header"/>
    </w:pPr>
    <w:r>
      <w:rPr>
        <w:noProof/>
      </w:rPr>
      <w:drawing>
        <wp:inline distT="0" distB="0" distL="0" distR="0" wp14:anchorId="5B65927B" wp14:editId="62B15D29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21606"/>
    <w:multiLevelType w:val="hybridMultilevel"/>
    <w:tmpl w:val="82209BB2"/>
    <w:lvl w:ilvl="0" w:tplc="B86EFBA4">
      <w:start w:val="1"/>
      <w:numFmt w:val="decimal"/>
      <w:lvlText w:val="(%1)"/>
      <w:lvlJc w:val="left"/>
      <w:pPr>
        <w:ind w:left="502" w:hanging="360"/>
      </w:pPr>
      <w:rPr>
        <w:rFonts w:hint="default"/>
        <w:sz w:val="25"/>
      </w:rPr>
    </w:lvl>
    <w:lvl w:ilvl="1" w:tplc="04260019" w:tentative="1">
      <w:start w:val="1"/>
      <w:numFmt w:val="lowerLetter"/>
      <w:lvlText w:val="%2."/>
      <w:lvlJc w:val="left"/>
      <w:pPr>
        <w:ind w:left="1222" w:hanging="360"/>
      </w:pPr>
    </w:lvl>
    <w:lvl w:ilvl="2" w:tplc="0426001B" w:tentative="1">
      <w:start w:val="1"/>
      <w:numFmt w:val="lowerRoman"/>
      <w:lvlText w:val="%3."/>
      <w:lvlJc w:val="right"/>
      <w:pPr>
        <w:ind w:left="1942" w:hanging="180"/>
      </w:pPr>
    </w:lvl>
    <w:lvl w:ilvl="3" w:tplc="0426000F" w:tentative="1">
      <w:start w:val="1"/>
      <w:numFmt w:val="decimal"/>
      <w:lvlText w:val="%4."/>
      <w:lvlJc w:val="left"/>
      <w:pPr>
        <w:ind w:left="2662" w:hanging="360"/>
      </w:pPr>
    </w:lvl>
    <w:lvl w:ilvl="4" w:tplc="04260019" w:tentative="1">
      <w:start w:val="1"/>
      <w:numFmt w:val="lowerLetter"/>
      <w:lvlText w:val="%5."/>
      <w:lvlJc w:val="left"/>
      <w:pPr>
        <w:ind w:left="3382" w:hanging="360"/>
      </w:pPr>
    </w:lvl>
    <w:lvl w:ilvl="5" w:tplc="0426001B" w:tentative="1">
      <w:start w:val="1"/>
      <w:numFmt w:val="lowerRoman"/>
      <w:lvlText w:val="%6."/>
      <w:lvlJc w:val="right"/>
      <w:pPr>
        <w:ind w:left="4102" w:hanging="180"/>
      </w:pPr>
    </w:lvl>
    <w:lvl w:ilvl="6" w:tplc="0426000F" w:tentative="1">
      <w:start w:val="1"/>
      <w:numFmt w:val="decimal"/>
      <w:lvlText w:val="%7."/>
      <w:lvlJc w:val="left"/>
      <w:pPr>
        <w:ind w:left="4822" w:hanging="360"/>
      </w:pPr>
    </w:lvl>
    <w:lvl w:ilvl="7" w:tplc="04260019" w:tentative="1">
      <w:start w:val="1"/>
      <w:numFmt w:val="lowerLetter"/>
      <w:lvlText w:val="%8."/>
      <w:lvlJc w:val="left"/>
      <w:pPr>
        <w:ind w:left="5542" w:hanging="360"/>
      </w:pPr>
    </w:lvl>
    <w:lvl w:ilvl="8" w:tplc="042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9326542"/>
    <w:multiLevelType w:val="hybridMultilevel"/>
    <w:tmpl w:val="04DA8288"/>
    <w:lvl w:ilvl="0" w:tplc="A1C227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F73D3"/>
    <w:multiLevelType w:val="hybridMultilevel"/>
    <w:tmpl w:val="5F56DEF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95BF1"/>
    <w:multiLevelType w:val="hybridMultilevel"/>
    <w:tmpl w:val="E992103A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7BF3613"/>
    <w:multiLevelType w:val="hybridMultilevel"/>
    <w:tmpl w:val="56E61D1C"/>
    <w:lvl w:ilvl="0" w:tplc="F68278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B5531A"/>
    <w:multiLevelType w:val="hybridMultilevel"/>
    <w:tmpl w:val="CC2E7AF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0557EB"/>
    <w:multiLevelType w:val="hybridMultilevel"/>
    <w:tmpl w:val="7CBA82AC"/>
    <w:lvl w:ilvl="0" w:tplc="48FC709C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DE02EE"/>
    <w:multiLevelType w:val="hybridMultilevel"/>
    <w:tmpl w:val="DA8A8B9C"/>
    <w:lvl w:ilvl="0" w:tplc="B660F140">
      <w:start w:val="1"/>
      <w:numFmt w:val="decimal"/>
      <w:lvlText w:val="%1."/>
      <w:lvlJc w:val="left"/>
      <w:pPr>
        <w:ind w:left="938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58" w:hanging="360"/>
      </w:pPr>
    </w:lvl>
    <w:lvl w:ilvl="2" w:tplc="0426001B" w:tentative="1">
      <w:start w:val="1"/>
      <w:numFmt w:val="lowerRoman"/>
      <w:lvlText w:val="%3."/>
      <w:lvlJc w:val="right"/>
      <w:pPr>
        <w:ind w:left="2378" w:hanging="180"/>
      </w:pPr>
    </w:lvl>
    <w:lvl w:ilvl="3" w:tplc="0426000F" w:tentative="1">
      <w:start w:val="1"/>
      <w:numFmt w:val="decimal"/>
      <w:lvlText w:val="%4."/>
      <w:lvlJc w:val="left"/>
      <w:pPr>
        <w:ind w:left="3098" w:hanging="360"/>
      </w:pPr>
    </w:lvl>
    <w:lvl w:ilvl="4" w:tplc="04260019" w:tentative="1">
      <w:start w:val="1"/>
      <w:numFmt w:val="lowerLetter"/>
      <w:lvlText w:val="%5."/>
      <w:lvlJc w:val="left"/>
      <w:pPr>
        <w:ind w:left="3818" w:hanging="360"/>
      </w:pPr>
    </w:lvl>
    <w:lvl w:ilvl="5" w:tplc="0426001B" w:tentative="1">
      <w:start w:val="1"/>
      <w:numFmt w:val="lowerRoman"/>
      <w:lvlText w:val="%6."/>
      <w:lvlJc w:val="right"/>
      <w:pPr>
        <w:ind w:left="4538" w:hanging="180"/>
      </w:pPr>
    </w:lvl>
    <w:lvl w:ilvl="6" w:tplc="0426000F" w:tentative="1">
      <w:start w:val="1"/>
      <w:numFmt w:val="decimal"/>
      <w:lvlText w:val="%7."/>
      <w:lvlJc w:val="left"/>
      <w:pPr>
        <w:ind w:left="5258" w:hanging="360"/>
      </w:pPr>
    </w:lvl>
    <w:lvl w:ilvl="7" w:tplc="04260019" w:tentative="1">
      <w:start w:val="1"/>
      <w:numFmt w:val="lowerLetter"/>
      <w:lvlText w:val="%8."/>
      <w:lvlJc w:val="left"/>
      <w:pPr>
        <w:ind w:left="5978" w:hanging="360"/>
      </w:pPr>
    </w:lvl>
    <w:lvl w:ilvl="8" w:tplc="0426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8" w15:restartNumberingAfterBreak="0">
    <w:nsid w:val="349B5C37"/>
    <w:multiLevelType w:val="hybridMultilevel"/>
    <w:tmpl w:val="EB1A0A4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006D9"/>
    <w:multiLevelType w:val="hybridMultilevel"/>
    <w:tmpl w:val="BDFC231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4D3A18"/>
    <w:multiLevelType w:val="hybridMultilevel"/>
    <w:tmpl w:val="C866788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E87B28"/>
    <w:multiLevelType w:val="hybridMultilevel"/>
    <w:tmpl w:val="FDE4BB70"/>
    <w:lvl w:ilvl="0" w:tplc="C94C00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3B6C8A"/>
    <w:multiLevelType w:val="hybridMultilevel"/>
    <w:tmpl w:val="6F2ED71E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BE49DB"/>
    <w:multiLevelType w:val="multilevel"/>
    <w:tmpl w:val="5844A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3D476C"/>
    <w:multiLevelType w:val="hybridMultilevel"/>
    <w:tmpl w:val="F2B0F896"/>
    <w:lvl w:ilvl="0" w:tplc="67405F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9D77D0"/>
    <w:multiLevelType w:val="hybridMultilevel"/>
    <w:tmpl w:val="156C2870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28547A"/>
    <w:multiLevelType w:val="hybridMultilevel"/>
    <w:tmpl w:val="358CC9D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493301"/>
    <w:multiLevelType w:val="hybridMultilevel"/>
    <w:tmpl w:val="F4923DF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B5197D"/>
    <w:multiLevelType w:val="hybridMultilevel"/>
    <w:tmpl w:val="EDA8CBC6"/>
    <w:lvl w:ilvl="0" w:tplc="DE64337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4C9C74">
      <w:start w:val="255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E087C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8E28C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602B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81C110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4C748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AE51E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6A57C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3D68C3"/>
    <w:multiLevelType w:val="hybridMultilevel"/>
    <w:tmpl w:val="BA5848A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2E3456"/>
    <w:multiLevelType w:val="hybridMultilevel"/>
    <w:tmpl w:val="22D0C6B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072454"/>
    <w:multiLevelType w:val="multilevel"/>
    <w:tmpl w:val="AC8875AA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98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7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1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9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90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84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24" w:hanging="1800"/>
      </w:pPr>
      <w:rPr>
        <w:rFonts w:hint="default"/>
      </w:rPr>
    </w:lvl>
  </w:abstractNum>
  <w:abstractNum w:abstractNumId="22" w15:restartNumberingAfterBreak="0">
    <w:nsid w:val="614E4750"/>
    <w:multiLevelType w:val="hybridMultilevel"/>
    <w:tmpl w:val="D6E0DF90"/>
    <w:lvl w:ilvl="0" w:tplc="E342FC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2EC76A2" w:tentative="1">
      <w:start w:val="1"/>
      <w:numFmt w:val="lowerLetter"/>
      <w:lvlText w:val="%2."/>
      <w:lvlJc w:val="left"/>
      <w:pPr>
        <w:ind w:left="1440" w:hanging="360"/>
      </w:pPr>
    </w:lvl>
    <w:lvl w:ilvl="2" w:tplc="C3F2A5AA" w:tentative="1">
      <w:start w:val="1"/>
      <w:numFmt w:val="lowerRoman"/>
      <w:lvlText w:val="%3."/>
      <w:lvlJc w:val="right"/>
      <w:pPr>
        <w:ind w:left="2160" w:hanging="180"/>
      </w:pPr>
    </w:lvl>
    <w:lvl w:ilvl="3" w:tplc="D8A61A4C" w:tentative="1">
      <w:start w:val="1"/>
      <w:numFmt w:val="decimal"/>
      <w:lvlText w:val="%4."/>
      <w:lvlJc w:val="left"/>
      <w:pPr>
        <w:ind w:left="2880" w:hanging="360"/>
      </w:pPr>
    </w:lvl>
    <w:lvl w:ilvl="4" w:tplc="4F7A6E20" w:tentative="1">
      <w:start w:val="1"/>
      <w:numFmt w:val="lowerLetter"/>
      <w:lvlText w:val="%5."/>
      <w:lvlJc w:val="left"/>
      <w:pPr>
        <w:ind w:left="3600" w:hanging="360"/>
      </w:pPr>
    </w:lvl>
    <w:lvl w:ilvl="5" w:tplc="1B504B54" w:tentative="1">
      <w:start w:val="1"/>
      <w:numFmt w:val="lowerRoman"/>
      <w:lvlText w:val="%6."/>
      <w:lvlJc w:val="right"/>
      <w:pPr>
        <w:ind w:left="4320" w:hanging="180"/>
      </w:pPr>
    </w:lvl>
    <w:lvl w:ilvl="6" w:tplc="23446B42" w:tentative="1">
      <w:start w:val="1"/>
      <w:numFmt w:val="decimal"/>
      <w:lvlText w:val="%7."/>
      <w:lvlJc w:val="left"/>
      <w:pPr>
        <w:ind w:left="5040" w:hanging="360"/>
      </w:pPr>
    </w:lvl>
    <w:lvl w:ilvl="7" w:tplc="5B7AB44A" w:tentative="1">
      <w:start w:val="1"/>
      <w:numFmt w:val="lowerLetter"/>
      <w:lvlText w:val="%8."/>
      <w:lvlJc w:val="left"/>
      <w:pPr>
        <w:ind w:left="5760" w:hanging="360"/>
      </w:pPr>
    </w:lvl>
    <w:lvl w:ilvl="8" w:tplc="2A0099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2D3B0D"/>
    <w:multiLevelType w:val="hybridMultilevel"/>
    <w:tmpl w:val="2168FAF2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3D33549"/>
    <w:multiLevelType w:val="hybridMultilevel"/>
    <w:tmpl w:val="E3281AE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65B71"/>
    <w:multiLevelType w:val="hybridMultilevel"/>
    <w:tmpl w:val="929877AE"/>
    <w:lvl w:ilvl="0" w:tplc="042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3"/>
  </w:num>
  <w:num w:numId="3">
    <w:abstractNumId w:val="3"/>
  </w:num>
  <w:num w:numId="4">
    <w:abstractNumId w:val="25"/>
  </w:num>
  <w:num w:numId="5">
    <w:abstractNumId w:val="17"/>
  </w:num>
  <w:num w:numId="6">
    <w:abstractNumId w:val="0"/>
  </w:num>
  <w:num w:numId="7">
    <w:abstractNumId w:val="14"/>
  </w:num>
  <w:num w:numId="8">
    <w:abstractNumId w:val="1"/>
  </w:num>
  <w:num w:numId="9">
    <w:abstractNumId w:val="4"/>
  </w:num>
  <w:num w:numId="10">
    <w:abstractNumId w:val="9"/>
  </w:num>
  <w:num w:numId="11">
    <w:abstractNumId w:val="11"/>
  </w:num>
  <w:num w:numId="12">
    <w:abstractNumId w:val="16"/>
  </w:num>
  <w:num w:numId="13">
    <w:abstractNumId w:val="19"/>
  </w:num>
  <w:num w:numId="14">
    <w:abstractNumId w:val="13"/>
  </w:num>
  <w:num w:numId="15">
    <w:abstractNumId w:val="18"/>
  </w:num>
  <w:num w:numId="16">
    <w:abstractNumId w:val="8"/>
  </w:num>
  <w:num w:numId="17">
    <w:abstractNumId w:val="6"/>
  </w:num>
  <w:num w:numId="18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4"/>
  </w:num>
  <w:num w:numId="20">
    <w:abstractNumId w:val="22"/>
  </w:num>
  <w:num w:numId="21">
    <w:abstractNumId w:val="5"/>
  </w:num>
  <w:num w:numId="22">
    <w:abstractNumId w:val="20"/>
  </w:num>
  <w:num w:numId="23">
    <w:abstractNumId w:val="10"/>
  </w:num>
  <w:num w:numId="24">
    <w:abstractNumId w:val="2"/>
  </w:num>
  <w:num w:numId="25">
    <w:abstractNumId w:val="7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NzMwNjA1MTQzNDdX0lEKTi0uzszPAykwqgUAMa/MfSwAAAA="/>
  </w:docVars>
  <w:rsids>
    <w:rsidRoot w:val="007942B9"/>
    <w:rsid w:val="00005839"/>
    <w:rsid w:val="00005CF4"/>
    <w:rsid w:val="00005F84"/>
    <w:rsid w:val="000064B3"/>
    <w:rsid w:val="00007238"/>
    <w:rsid w:val="0001049F"/>
    <w:rsid w:val="000107A3"/>
    <w:rsid w:val="00012674"/>
    <w:rsid w:val="00015297"/>
    <w:rsid w:val="00017727"/>
    <w:rsid w:val="00020361"/>
    <w:rsid w:val="00020D02"/>
    <w:rsid w:val="00024FAF"/>
    <w:rsid w:val="00032A6B"/>
    <w:rsid w:val="00033F27"/>
    <w:rsid w:val="00041140"/>
    <w:rsid w:val="0004411C"/>
    <w:rsid w:val="00046226"/>
    <w:rsid w:val="00062E71"/>
    <w:rsid w:val="000668F5"/>
    <w:rsid w:val="00073007"/>
    <w:rsid w:val="000762AB"/>
    <w:rsid w:val="00095150"/>
    <w:rsid w:val="000963F5"/>
    <w:rsid w:val="000A1F26"/>
    <w:rsid w:val="000A2388"/>
    <w:rsid w:val="000A3DEE"/>
    <w:rsid w:val="000A61BA"/>
    <w:rsid w:val="000A7521"/>
    <w:rsid w:val="000B4037"/>
    <w:rsid w:val="000C1285"/>
    <w:rsid w:val="000D07D3"/>
    <w:rsid w:val="000D0F94"/>
    <w:rsid w:val="000D21A6"/>
    <w:rsid w:val="000D4CC1"/>
    <w:rsid w:val="000D7264"/>
    <w:rsid w:val="000D7939"/>
    <w:rsid w:val="000E4F3C"/>
    <w:rsid w:val="000F2CC2"/>
    <w:rsid w:val="000F6ED5"/>
    <w:rsid w:val="000F6F77"/>
    <w:rsid w:val="000F7532"/>
    <w:rsid w:val="00102417"/>
    <w:rsid w:val="00103D9D"/>
    <w:rsid w:val="001048EF"/>
    <w:rsid w:val="0012028D"/>
    <w:rsid w:val="00124187"/>
    <w:rsid w:val="0012555B"/>
    <w:rsid w:val="00132647"/>
    <w:rsid w:val="00141790"/>
    <w:rsid w:val="00152F52"/>
    <w:rsid w:val="00162F7F"/>
    <w:rsid w:val="00165AD3"/>
    <w:rsid w:val="00171A4A"/>
    <w:rsid w:val="00175D1A"/>
    <w:rsid w:val="00180453"/>
    <w:rsid w:val="00193805"/>
    <w:rsid w:val="001A6092"/>
    <w:rsid w:val="001B1C7F"/>
    <w:rsid w:val="001B45C8"/>
    <w:rsid w:val="001C0B8A"/>
    <w:rsid w:val="001C106E"/>
    <w:rsid w:val="001C429A"/>
    <w:rsid w:val="001C759E"/>
    <w:rsid w:val="001D2980"/>
    <w:rsid w:val="001D67D4"/>
    <w:rsid w:val="001E2840"/>
    <w:rsid w:val="001E5953"/>
    <w:rsid w:val="001E632D"/>
    <w:rsid w:val="001F0AC1"/>
    <w:rsid w:val="001F0B91"/>
    <w:rsid w:val="00202F54"/>
    <w:rsid w:val="00215128"/>
    <w:rsid w:val="00221427"/>
    <w:rsid w:val="00227C80"/>
    <w:rsid w:val="00227ED3"/>
    <w:rsid w:val="00241C48"/>
    <w:rsid w:val="00251637"/>
    <w:rsid w:val="002635B9"/>
    <w:rsid w:val="00265DAD"/>
    <w:rsid w:val="00267457"/>
    <w:rsid w:val="00276734"/>
    <w:rsid w:val="00277EBF"/>
    <w:rsid w:val="002A5AF7"/>
    <w:rsid w:val="002B1230"/>
    <w:rsid w:val="002B3532"/>
    <w:rsid w:val="002B397A"/>
    <w:rsid w:val="002C443F"/>
    <w:rsid w:val="002C4874"/>
    <w:rsid w:val="002D065A"/>
    <w:rsid w:val="002E6BD7"/>
    <w:rsid w:val="002F2F22"/>
    <w:rsid w:val="002F7134"/>
    <w:rsid w:val="00317D12"/>
    <w:rsid w:val="00331263"/>
    <w:rsid w:val="00331D5E"/>
    <w:rsid w:val="00332F41"/>
    <w:rsid w:val="00333B9D"/>
    <w:rsid w:val="0033445A"/>
    <w:rsid w:val="00343A41"/>
    <w:rsid w:val="00343ABC"/>
    <w:rsid w:val="00343B7A"/>
    <w:rsid w:val="00344640"/>
    <w:rsid w:val="00346789"/>
    <w:rsid w:val="00351393"/>
    <w:rsid w:val="0035166B"/>
    <w:rsid w:val="0035251E"/>
    <w:rsid w:val="00354434"/>
    <w:rsid w:val="00356520"/>
    <w:rsid w:val="00363CA6"/>
    <w:rsid w:val="00374057"/>
    <w:rsid w:val="0037573A"/>
    <w:rsid w:val="00382089"/>
    <w:rsid w:val="0038463A"/>
    <w:rsid w:val="00386298"/>
    <w:rsid w:val="0039362D"/>
    <w:rsid w:val="003A3277"/>
    <w:rsid w:val="003A349D"/>
    <w:rsid w:val="003A6DD8"/>
    <w:rsid w:val="003A7E03"/>
    <w:rsid w:val="003B2B41"/>
    <w:rsid w:val="003B30AF"/>
    <w:rsid w:val="003B5BF3"/>
    <w:rsid w:val="003C621C"/>
    <w:rsid w:val="003D1DAC"/>
    <w:rsid w:val="003D4CE0"/>
    <w:rsid w:val="003E24B2"/>
    <w:rsid w:val="003E7165"/>
    <w:rsid w:val="003F4D25"/>
    <w:rsid w:val="00401322"/>
    <w:rsid w:val="004022C1"/>
    <w:rsid w:val="00402B8A"/>
    <w:rsid w:val="004112DC"/>
    <w:rsid w:val="00411441"/>
    <w:rsid w:val="00412C5E"/>
    <w:rsid w:val="0042327C"/>
    <w:rsid w:val="0042332F"/>
    <w:rsid w:val="00424618"/>
    <w:rsid w:val="0042627D"/>
    <w:rsid w:val="00434671"/>
    <w:rsid w:val="00436772"/>
    <w:rsid w:val="00445931"/>
    <w:rsid w:val="00446555"/>
    <w:rsid w:val="00446FFE"/>
    <w:rsid w:val="004519A1"/>
    <w:rsid w:val="00452D8E"/>
    <w:rsid w:val="00455C8F"/>
    <w:rsid w:val="00464ACF"/>
    <w:rsid w:val="00471C22"/>
    <w:rsid w:val="00475ACD"/>
    <w:rsid w:val="00477386"/>
    <w:rsid w:val="0047769E"/>
    <w:rsid w:val="0048200E"/>
    <w:rsid w:val="004A4A48"/>
    <w:rsid w:val="004A75DF"/>
    <w:rsid w:val="004B0E1F"/>
    <w:rsid w:val="004D33C1"/>
    <w:rsid w:val="004D4339"/>
    <w:rsid w:val="004D44E5"/>
    <w:rsid w:val="004D5D80"/>
    <w:rsid w:val="004E01B9"/>
    <w:rsid w:val="004E260D"/>
    <w:rsid w:val="004E3541"/>
    <w:rsid w:val="004E3750"/>
    <w:rsid w:val="004F22EC"/>
    <w:rsid w:val="004F31F4"/>
    <w:rsid w:val="00504C47"/>
    <w:rsid w:val="00506C43"/>
    <w:rsid w:val="005207C9"/>
    <w:rsid w:val="00520940"/>
    <w:rsid w:val="00525AA5"/>
    <w:rsid w:val="00525B62"/>
    <w:rsid w:val="00530787"/>
    <w:rsid w:val="0054117C"/>
    <w:rsid w:val="00541ADF"/>
    <w:rsid w:val="00543F07"/>
    <w:rsid w:val="00546384"/>
    <w:rsid w:val="0055268B"/>
    <w:rsid w:val="00565577"/>
    <w:rsid w:val="00577428"/>
    <w:rsid w:val="0058370A"/>
    <w:rsid w:val="00585647"/>
    <w:rsid w:val="00590A7E"/>
    <w:rsid w:val="005B156B"/>
    <w:rsid w:val="005B547C"/>
    <w:rsid w:val="005C013C"/>
    <w:rsid w:val="005C0728"/>
    <w:rsid w:val="005C6E06"/>
    <w:rsid w:val="005D16FE"/>
    <w:rsid w:val="005D6A79"/>
    <w:rsid w:val="005E27B5"/>
    <w:rsid w:val="005E313A"/>
    <w:rsid w:val="005E3E17"/>
    <w:rsid w:val="005E5020"/>
    <w:rsid w:val="005F2E66"/>
    <w:rsid w:val="006026F3"/>
    <w:rsid w:val="0060279E"/>
    <w:rsid w:val="006048D6"/>
    <w:rsid w:val="00611B9B"/>
    <w:rsid w:val="00621D1B"/>
    <w:rsid w:val="006342AA"/>
    <w:rsid w:val="006371ED"/>
    <w:rsid w:val="006449D4"/>
    <w:rsid w:val="00645298"/>
    <w:rsid w:val="00645A85"/>
    <w:rsid w:val="00647A88"/>
    <w:rsid w:val="00652041"/>
    <w:rsid w:val="006579A5"/>
    <w:rsid w:val="00657EDF"/>
    <w:rsid w:val="0066034F"/>
    <w:rsid w:val="00661BF1"/>
    <w:rsid w:val="0066346B"/>
    <w:rsid w:val="0066605D"/>
    <w:rsid w:val="00666FCF"/>
    <w:rsid w:val="00667412"/>
    <w:rsid w:val="0068548F"/>
    <w:rsid w:val="00686F46"/>
    <w:rsid w:val="00693E43"/>
    <w:rsid w:val="006A6D75"/>
    <w:rsid w:val="006B120C"/>
    <w:rsid w:val="006C380B"/>
    <w:rsid w:val="006C428F"/>
    <w:rsid w:val="006C6DDE"/>
    <w:rsid w:val="006D6972"/>
    <w:rsid w:val="006D770A"/>
    <w:rsid w:val="006E2DBC"/>
    <w:rsid w:val="006E2E7D"/>
    <w:rsid w:val="006F5B04"/>
    <w:rsid w:val="00723F17"/>
    <w:rsid w:val="00724102"/>
    <w:rsid w:val="00732AF1"/>
    <w:rsid w:val="007561F3"/>
    <w:rsid w:val="0075677E"/>
    <w:rsid w:val="00756B90"/>
    <w:rsid w:val="007659BB"/>
    <w:rsid w:val="00766D31"/>
    <w:rsid w:val="007803AC"/>
    <w:rsid w:val="007805C1"/>
    <w:rsid w:val="0078262E"/>
    <w:rsid w:val="00782B26"/>
    <w:rsid w:val="00784B76"/>
    <w:rsid w:val="00787D50"/>
    <w:rsid w:val="007908C3"/>
    <w:rsid w:val="0079149A"/>
    <w:rsid w:val="007942B9"/>
    <w:rsid w:val="007A51FD"/>
    <w:rsid w:val="007A54C6"/>
    <w:rsid w:val="007B3466"/>
    <w:rsid w:val="007B6003"/>
    <w:rsid w:val="007C1287"/>
    <w:rsid w:val="007C69E3"/>
    <w:rsid w:val="007C7D76"/>
    <w:rsid w:val="007D177D"/>
    <w:rsid w:val="007D4C7A"/>
    <w:rsid w:val="007E0470"/>
    <w:rsid w:val="007E06D3"/>
    <w:rsid w:val="007E3775"/>
    <w:rsid w:val="007E5CE1"/>
    <w:rsid w:val="007F5E47"/>
    <w:rsid w:val="007F759D"/>
    <w:rsid w:val="0080019D"/>
    <w:rsid w:val="008079BE"/>
    <w:rsid w:val="00821E82"/>
    <w:rsid w:val="00834E94"/>
    <w:rsid w:val="0084357C"/>
    <w:rsid w:val="008457AE"/>
    <w:rsid w:val="0084753E"/>
    <w:rsid w:val="00853528"/>
    <w:rsid w:val="008678BE"/>
    <w:rsid w:val="00871454"/>
    <w:rsid w:val="00874A50"/>
    <w:rsid w:val="0088653E"/>
    <w:rsid w:val="0089064C"/>
    <w:rsid w:val="00897100"/>
    <w:rsid w:val="008976C2"/>
    <w:rsid w:val="008B5B2F"/>
    <w:rsid w:val="008C081C"/>
    <w:rsid w:val="008D7169"/>
    <w:rsid w:val="008E0785"/>
    <w:rsid w:val="008E258D"/>
    <w:rsid w:val="008E2A7F"/>
    <w:rsid w:val="008F1955"/>
    <w:rsid w:val="008F326F"/>
    <w:rsid w:val="008F49F0"/>
    <w:rsid w:val="009017DB"/>
    <w:rsid w:val="0090370C"/>
    <w:rsid w:val="0090495F"/>
    <w:rsid w:val="00905C8A"/>
    <w:rsid w:val="0090777F"/>
    <w:rsid w:val="00914666"/>
    <w:rsid w:val="00921CAD"/>
    <w:rsid w:val="00922458"/>
    <w:rsid w:val="00924058"/>
    <w:rsid w:val="0093059E"/>
    <w:rsid w:val="0093409F"/>
    <w:rsid w:val="0093551E"/>
    <w:rsid w:val="00935CAC"/>
    <w:rsid w:val="00945852"/>
    <w:rsid w:val="00945CC0"/>
    <w:rsid w:val="00951833"/>
    <w:rsid w:val="00953667"/>
    <w:rsid w:val="009713A9"/>
    <w:rsid w:val="009768F1"/>
    <w:rsid w:val="009801CA"/>
    <w:rsid w:val="00991BDF"/>
    <w:rsid w:val="0099389A"/>
    <w:rsid w:val="00997000"/>
    <w:rsid w:val="009978D1"/>
    <w:rsid w:val="009A3D53"/>
    <w:rsid w:val="009B2B3B"/>
    <w:rsid w:val="009B3002"/>
    <w:rsid w:val="009B409B"/>
    <w:rsid w:val="009C00B4"/>
    <w:rsid w:val="009C328B"/>
    <w:rsid w:val="009C5987"/>
    <w:rsid w:val="009C6083"/>
    <w:rsid w:val="009C661A"/>
    <w:rsid w:val="009D0BB5"/>
    <w:rsid w:val="009D4992"/>
    <w:rsid w:val="009E0FFF"/>
    <w:rsid w:val="009E2F85"/>
    <w:rsid w:val="009E398C"/>
    <w:rsid w:val="009E3F1D"/>
    <w:rsid w:val="009E72CE"/>
    <w:rsid w:val="009E7583"/>
    <w:rsid w:val="009F1154"/>
    <w:rsid w:val="00A108BF"/>
    <w:rsid w:val="00A10EEB"/>
    <w:rsid w:val="00A118F2"/>
    <w:rsid w:val="00A14A4E"/>
    <w:rsid w:val="00A17D6F"/>
    <w:rsid w:val="00A2344E"/>
    <w:rsid w:val="00A24287"/>
    <w:rsid w:val="00A25CF5"/>
    <w:rsid w:val="00A2628C"/>
    <w:rsid w:val="00A2798D"/>
    <w:rsid w:val="00A403A0"/>
    <w:rsid w:val="00A40533"/>
    <w:rsid w:val="00A40CB6"/>
    <w:rsid w:val="00A424C2"/>
    <w:rsid w:val="00A5027D"/>
    <w:rsid w:val="00A5027F"/>
    <w:rsid w:val="00A61692"/>
    <w:rsid w:val="00A70C91"/>
    <w:rsid w:val="00A71546"/>
    <w:rsid w:val="00A76297"/>
    <w:rsid w:val="00A87CB1"/>
    <w:rsid w:val="00A94A2B"/>
    <w:rsid w:val="00A94D6B"/>
    <w:rsid w:val="00A96F8D"/>
    <w:rsid w:val="00AA1B9D"/>
    <w:rsid w:val="00AB0351"/>
    <w:rsid w:val="00AB1D0E"/>
    <w:rsid w:val="00AB23BC"/>
    <w:rsid w:val="00AB5AB6"/>
    <w:rsid w:val="00AB675E"/>
    <w:rsid w:val="00AC11E2"/>
    <w:rsid w:val="00AC30EE"/>
    <w:rsid w:val="00AC31F2"/>
    <w:rsid w:val="00AC6257"/>
    <w:rsid w:val="00AD3398"/>
    <w:rsid w:val="00AF43DC"/>
    <w:rsid w:val="00AF6F69"/>
    <w:rsid w:val="00B028A5"/>
    <w:rsid w:val="00B05FFB"/>
    <w:rsid w:val="00B15D92"/>
    <w:rsid w:val="00B2038F"/>
    <w:rsid w:val="00B3286D"/>
    <w:rsid w:val="00B36884"/>
    <w:rsid w:val="00B43962"/>
    <w:rsid w:val="00B47190"/>
    <w:rsid w:val="00B5151D"/>
    <w:rsid w:val="00B61958"/>
    <w:rsid w:val="00B62840"/>
    <w:rsid w:val="00B63FC9"/>
    <w:rsid w:val="00B666A6"/>
    <w:rsid w:val="00B66E1E"/>
    <w:rsid w:val="00B726D9"/>
    <w:rsid w:val="00B82DA8"/>
    <w:rsid w:val="00B84751"/>
    <w:rsid w:val="00B85EED"/>
    <w:rsid w:val="00B86A5E"/>
    <w:rsid w:val="00B9062D"/>
    <w:rsid w:val="00B95485"/>
    <w:rsid w:val="00BA5AA8"/>
    <w:rsid w:val="00BB18C0"/>
    <w:rsid w:val="00BB45C2"/>
    <w:rsid w:val="00BC1B7A"/>
    <w:rsid w:val="00BC4F3F"/>
    <w:rsid w:val="00BD2D52"/>
    <w:rsid w:val="00BD3AB8"/>
    <w:rsid w:val="00BD6435"/>
    <w:rsid w:val="00BD7438"/>
    <w:rsid w:val="00BE43A1"/>
    <w:rsid w:val="00BF0976"/>
    <w:rsid w:val="00BF2AB6"/>
    <w:rsid w:val="00BF4E53"/>
    <w:rsid w:val="00BF532A"/>
    <w:rsid w:val="00BF6527"/>
    <w:rsid w:val="00BF73F9"/>
    <w:rsid w:val="00BF7C64"/>
    <w:rsid w:val="00C045F0"/>
    <w:rsid w:val="00C10150"/>
    <w:rsid w:val="00C10186"/>
    <w:rsid w:val="00C12558"/>
    <w:rsid w:val="00C14FB5"/>
    <w:rsid w:val="00C20A2E"/>
    <w:rsid w:val="00C27CBB"/>
    <w:rsid w:val="00C33102"/>
    <w:rsid w:val="00C4470D"/>
    <w:rsid w:val="00C56BD8"/>
    <w:rsid w:val="00C63B5E"/>
    <w:rsid w:val="00C7034F"/>
    <w:rsid w:val="00C77CD0"/>
    <w:rsid w:val="00C806EB"/>
    <w:rsid w:val="00C91665"/>
    <w:rsid w:val="00CA13EA"/>
    <w:rsid w:val="00CA3F35"/>
    <w:rsid w:val="00CB005A"/>
    <w:rsid w:val="00CB11CB"/>
    <w:rsid w:val="00CB1AE9"/>
    <w:rsid w:val="00CD48FB"/>
    <w:rsid w:val="00CD5468"/>
    <w:rsid w:val="00CE00C2"/>
    <w:rsid w:val="00CE297A"/>
    <w:rsid w:val="00CF2EE2"/>
    <w:rsid w:val="00D036C4"/>
    <w:rsid w:val="00D03E9A"/>
    <w:rsid w:val="00D12332"/>
    <w:rsid w:val="00D123C6"/>
    <w:rsid w:val="00D14138"/>
    <w:rsid w:val="00D228DB"/>
    <w:rsid w:val="00D24546"/>
    <w:rsid w:val="00D24C54"/>
    <w:rsid w:val="00D24D85"/>
    <w:rsid w:val="00D401A3"/>
    <w:rsid w:val="00D41AA8"/>
    <w:rsid w:val="00D44A2C"/>
    <w:rsid w:val="00D46888"/>
    <w:rsid w:val="00D57BE7"/>
    <w:rsid w:val="00D65646"/>
    <w:rsid w:val="00D67A0A"/>
    <w:rsid w:val="00D72129"/>
    <w:rsid w:val="00D744E6"/>
    <w:rsid w:val="00D80221"/>
    <w:rsid w:val="00D8200E"/>
    <w:rsid w:val="00D823F4"/>
    <w:rsid w:val="00D85AC8"/>
    <w:rsid w:val="00D86A2D"/>
    <w:rsid w:val="00DA78C5"/>
    <w:rsid w:val="00DB53A5"/>
    <w:rsid w:val="00DB6E60"/>
    <w:rsid w:val="00DC044B"/>
    <w:rsid w:val="00DC3051"/>
    <w:rsid w:val="00DC3EEA"/>
    <w:rsid w:val="00DC53FC"/>
    <w:rsid w:val="00DC63CC"/>
    <w:rsid w:val="00DC64DE"/>
    <w:rsid w:val="00DC66E2"/>
    <w:rsid w:val="00DC7EC9"/>
    <w:rsid w:val="00DE39A1"/>
    <w:rsid w:val="00DE6FB6"/>
    <w:rsid w:val="00DF76D1"/>
    <w:rsid w:val="00E01AAB"/>
    <w:rsid w:val="00E05143"/>
    <w:rsid w:val="00E05A4F"/>
    <w:rsid w:val="00E14232"/>
    <w:rsid w:val="00E14D32"/>
    <w:rsid w:val="00E16640"/>
    <w:rsid w:val="00E277A5"/>
    <w:rsid w:val="00E278E5"/>
    <w:rsid w:val="00E430C2"/>
    <w:rsid w:val="00E449E8"/>
    <w:rsid w:val="00E52A5A"/>
    <w:rsid w:val="00E55AEA"/>
    <w:rsid w:val="00E65A1D"/>
    <w:rsid w:val="00E80921"/>
    <w:rsid w:val="00E81D46"/>
    <w:rsid w:val="00E84302"/>
    <w:rsid w:val="00E85D4F"/>
    <w:rsid w:val="00EA23D4"/>
    <w:rsid w:val="00EA5BBB"/>
    <w:rsid w:val="00EA631D"/>
    <w:rsid w:val="00EB0A3A"/>
    <w:rsid w:val="00EB23FD"/>
    <w:rsid w:val="00EB2FD8"/>
    <w:rsid w:val="00EB71C6"/>
    <w:rsid w:val="00EC3A42"/>
    <w:rsid w:val="00EC580F"/>
    <w:rsid w:val="00EC6133"/>
    <w:rsid w:val="00EC6D50"/>
    <w:rsid w:val="00EC7FE0"/>
    <w:rsid w:val="00EE4D39"/>
    <w:rsid w:val="00EE5D61"/>
    <w:rsid w:val="00EE5D86"/>
    <w:rsid w:val="00EF6347"/>
    <w:rsid w:val="00EF6AF4"/>
    <w:rsid w:val="00F00E14"/>
    <w:rsid w:val="00F0150D"/>
    <w:rsid w:val="00F021F4"/>
    <w:rsid w:val="00F022E1"/>
    <w:rsid w:val="00F25D5A"/>
    <w:rsid w:val="00F50155"/>
    <w:rsid w:val="00F579CE"/>
    <w:rsid w:val="00F57A0C"/>
    <w:rsid w:val="00F57A59"/>
    <w:rsid w:val="00F6735D"/>
    <w:rsid w:val="00F7016B"/>
    <w:rsid w:val="00F72A75"/>
    <w:rsid w:val="00F90BF5"/>
    <w:rsid w:val="00FB12E9"/>
    <w:rsid w:val="00FB2BE1"/>
    <w:rsid w:val="00FB6A3A"/>
    <w:rsid w:val="00FC43EC"/>
    <w:rsid w:val="00FD4F57"/>
    <w:rsid w:val="00FD51E5"/>
    <w:rsid w:val="00FD6ACE"/>
    <w:rsid w:val="00FE068F"/>
    <w:rsid w:val="00FE6A33"/>
    <w:rsid w:val="00FF7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13E77324"/>
  <w15:chartTrackingRefBased/>
  <w15:docId w15:val="{77768B5B-3FDD-4ECA-AF3B-AF9242F4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65577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942B9"/>
    <w:pPr>
      <w:spacing w:before="100" w:beforeAutospacing="1" w:after="100" w:afterAutospacing="1"/>
    </w:pPr>
    <w:rPr>
      <w:rFonts w:eastAsia="Times New Roman"/>
      <w:szCs w:val="24"/>
      <w:lang w:eastAsia="lv-LV"/>
    </w:rPr>
  </w:style>
  <w:style w:type="character" w:styleId="Strong">
    <w:name w:val="Strong"/>
    <w:basedOn w:val="DefaultParagraphFont"/>
    <w:uiPriority w:val="22"/>
    <w:qFormat/>
    <w:rsid w:val="007942B9"/>
    <w:rPr>
      <w:b/>
      <w:bCs/>
    </w:rPr>
  </w:style>
  <w:style w:type="paragraph" w:customStyle="1" w:styleId="article-intro">
    <w:name w:val="article-intro"/>
    <w:basedOn w:val="Normal"/>
    <w:rsid w:val="007942B9"/>
    <w:pPr>
      <w:spacing w:before="30" w:after="100" w:afterAutospacing="1"/>
    </w:pPr>
    <w:rPr>
      <w:rFonts w:eastAsia="Times New Roman"/>
      <w:sz w:val="20"/>
      <w:szCs w:val="20"/>
      <w:lang w:eastAsia="lv-LV"/>
    </w:rPr>
  </w:style>
  <w:style w:type="paragraph" w:customStyle="1" w:styleId="article-pic-details-author">
    <w:name w:val="article-pic-details-author"/>
    <w:basedOn w:val="Normal"/>
    <w:rsid w:val="007942B9"/>
    <w:pPr>
      <w:spacing w:before="100" w:beforeAutospacing="1" w:after="100" w:afterAutospacing="1"/>
    </w:pPr>
    <w:rPr>
      <w:rFonts w:eastAsia="Times New Roman"/>
      <w:szCs w:val="24"/>
      <w:lang w:eastAsia="lv-LV"/>
    </w:rPr>
  </w:style>
  <w:style w:type="paragraph" w:styleId="ListParagraph">
    <w:name w:val="List Paragraph"/>
    <w:basedOn w:val="Normal"/>
    <w:uiPriority w:val="34"/>
    <w:qFormat/>
    <w:rsid w:val="009E0FFF"/>
    <w:pPr>
      <w:ind w:left="720"/>
      <w:contextualSpacing/>
    </w:pPr>
  </w:style>
  <w:style w:type="paragraph" w:styleId="NoSpacing">
    <w:name w:val="No Spacing"/>
    <w:qFormat/>
    <w:rsid w:val="009E0F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8262E"/>
    <w:rPr>
      <w:color w:val="0563C1" w:themeColor="hyperlink"/>
      <w:u w:val="single"/>
    </w:rPr>
  </w:style>
  <w:style w:type="paragraph" w:styleId="FootnoteText">
    <w:name w:val="footnote text"/>
    <w:aliases w:val="Footnote,Fußnote"/>
    <w:basedOn w:val="Normal"/>
    <w:link w:val="FootnoteTextChar"/>
    <w:unhideWhenUsed/>
    <w:rsid w:val="00565577"/>
    <w:rPr>
      <w:sz w:val="20"/>
      <w:szCs w:val="20"/>
    </w:rPr>
  </w:style>
  <w:style w:type="character" w:customStyle="1" w:styleId="FootnoteTextChar">
    <w:name w:val="Footnote Text Char"/>
    <w:aliases w:val="Footnote Char,Fußnote Char"/>
    <w:basedOn w:val="DefaultParagraphFont"/>
    <w:link w:val="FootnoteText"/>
    <w:rsid w:val="00565577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aliases w:val="Footnote Reference Number"/>
    <w:unhideWhenUsed/>
    <w:rsid w:val="005655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62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28C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E01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">
    <w:name w:val="Body text_"/>
    <w:link w:val="Bodytext1"/>
    <w:uiPriority w:val="99"/>
    <w:locked/>
    <w:rsid w:val="00354434"/>
    <w:rPr>
      <w:rFonts w:ascii="Times New Roman" w:hAnsi="Times New Roman" w:cs="Times New Roman"/>
      <w:shd w:val="clear" w:color="auto" w:fill="FFFFFF"/>
    </w:rPr>
  </w:style>
  <w:style w:type="paragraph" w:customStyle="1" w:styleId="Bodytext1">
    <w:name w:val="Body text1"/>
    <w:basedOn w:val="Normal"/>
    <w:link w:val="Bodytext"/>
    <w:uiPriority w:val="99"/>
    <w:rsid w:val="00354434"/>
    <w:pPr>
      <w:widowControl w:val="0"/>
      <w:shd w:val="clear" w:color="auto" w:fill="FFFFFF"/>
      <w:spacing w:after="660" w:line="286" w:lineRule="exact"/>
      <w:jc w:val="left"/>
    </w:pPr>
    <w:rPr>
      <w:rFonts w:eastAsiaTheme="minorHAnsi"/>
      <w:sz w:val="22"/>
    </w:rPr>
  </w:style>
  <w:style w:type="paragraph" w:customStyle="1" w:styleId="TableParagraph">
    <w:name w:val="Table Paragraph"/>
    <w:basedOn w:val="Normal"/>
    <w:uiPriority w:val="1"/>
    <w:qFormat/>
    <w:rsid w:val="00221427"/>
    <w:pPr>
      <w:widowControl w:val="0"/>
      <w:autoSpaceDE w:val="0"/>
      <w:autoSpaceDN w:val="0"/>
      <w:spacing w:line="247" w:lineRule="exact"/>
      <w:ind w:left="107"/>
      <w:jc w:val="center"/>
    </w:pPr>
    <w:rPr>
      <w:rFonts w:eastAsia="Times New Roman"/>
      <w:sz w:val="22"/>
      <w:lang w:eastAsia="lv-LV" w:bidi="lv-LV"/>
    </w:rPr>
  </w:style>
  <w:style w:type="paragraph" w:styleId="Header">
    <w:name w:val="header"/>
    <w:basedOn w:val="Normal"/>
    <w:link w:val="HeaderChar"/>
    <w:uiPriority w:val="99"/>
    <w:unhideWhenUsed/>
    <w:rsid w:val="007F5E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5E47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F5E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5E47"/>
    <w:rPr>
      <w:rFonts w:ascii="Times New Roman" w:eastAsia="Calibri" w:hAnsi="Times New Roman" w:cs="Times New Roman"/>
      <w:sz w:val="24"/>
    </w:rPr>
  </w:style>
  <w:style w:type="paragraph" w:customStyle="1" w:styleId="Body">
    <w:name w:val="Body"/>
    <w:rsid w:val="00FB2BE1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u w:color="000000"/>
      <w:bdr w:val="nil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9235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6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7601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65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705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5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4084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2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4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0802">
          <w:marLeft w:val="12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4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87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1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3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466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8344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008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49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5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207576">
              <w:marLeft w:val="0"/>
              <w:marRight w:val="0"/>
              <w:marTop w:val="0"/>
              <w:marBottom w:val="0"/>
              <w:divBdr>
                <w:top w:val="single" w:sz="48" w:space="0" w:color="FFFFF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66918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56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55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41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568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449837">
                                      <w:marLeft w:val="75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dotted" w:sz="6" w:space="6" w:color="999999"/>
                                        <w:right w:val="none" w:sz="0" w:space="0" w:color="auto"/>
                                      </w:divBdr>
                                      <w:divsChild>
                                        <w:div w:id="173319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7628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895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952</Words>
  <Characters>543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 finanšu līdzekļu piešķiršanu no valsts budžeta programmas "Līdzekļi neparedzētiem gadījumiem”</vt:lpstr>
    </vt:vector>
  </TitlesOfParts>
  <Company>Izglītības un zinātnes ministrija, Sporta departaments</Company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 finanšu līdzekļu piešķiršanu no valsts budžeta programmas "Līdzekļi neparedzētiem gadījumiem”</dc:title>
  <dc:subject>Ministru kabineta rīkojums</dc:subject>
  <dc:creator>Edgars Severs</dc:creator>
  <cp:keywords/>
  <dc:description/>
  <cp:lastModifiedBy>Leontine Babkina</cp:lastModifiedBy>
  <cp:revision>13</cp:revision>
  <cp:lastPrinted>2020-09-04T12:47:00Z</cp:lastPrinted>
  <dcterms:created xsi:type="dcterms:W3CDTF">2020-08-31T19:35:00Z</dcterms:created>
  <dcterms:modified xsi:type="dcterms:W3CDTF">2020-09-09T09:53:00Z</dcterms:modified>
</cp:coreProperties>
</file>